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35FD" w:rsidRDefault="006318B5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ITLE PAGE</w:t>
      </w:r>
    </w:p>
    <w:p w:rsidR="006318B5" w:rsidRDefault="006318B5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B35FD" w:rsidRDefault="004B35FD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B35FD" w:rsidRDefault="00F51196">
      <w:pPr>
        <w:spacing w:after="16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sz w:val="24"/>
          <w:szCs w:val="24"/>
        </w:rPr>
        <w:t>____________________ DEPARTMENT</w:t>
      </w:r>
    </w:p>
    <w:p w:rsidR="004B35FD" w:rsidRDefault="00F51196">
      <w:pPr>
        <w:spacing w:after="16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URSE:</w:t>
      </w:r>
    </w:p>
    <w:p w:rsidR="004B35FD" w:rsidRDefault="00F51196">
      <w:pPr>
        <w:spacing w:after="16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_______________________________________</w:t>
      </w:r>
    </w:p>
    <w:p w:rsidR="004B35FD" w:rsidRDefault="00F51196">
      <w:pPr>
        <w:spacing w:after="16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ITLE:</w:t>
      </w:r>
    </w:p>
    <w:p w:rsidR="004B35FD" w:rsidRDefault="00F51196">
      <w:pPr>
        <w:spacing w:after="16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____________________________________</w:t>
      </w:r>
    </w:p>
    <w:p w:rsidR="006318B5" w:rsidRDefault="006318B5" w:rsidP="006318B5">
      <w:pPr>
        <w:spacing w:after="16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epared for</w:t>
      </w:r>
    </w:p>
    <w:p w:rsidR="006318B5" w:rsidRDefault="006318B5" w:rsidP="006318B5">
      <w:pPr>
        <w:spacing w:after="16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ABEEN AMJAD</w:t>
      </w:r>
    </w:p>
    <w:p w:rsidR="006318B5" w:rsidRDefault="006318B5">
      <w:pPr>
        <w:spacing w:after="16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318B5" w:rsidRDefault="006318B5">
      <w:pPr>
        <w:spacing w:after="16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y</w:t>
      </w:r>
    </w:p>
    <w:p w:rsidR="004B35FD" w:rsidRDefault="00F51196">
      <w:pPr>
        <w:spacing w:after="16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TUDENTS:</w:t>
      </w:r>
    </w:p>
    <w:p w:rsidR="004B35FD" w:rsidRDefault="00F51196">
      <w:pPr>
        <w:spacing w:after="16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 (Roll no.)</w:t>
      </w:r>
    </w:p>
    <w:p w:rsidR="004B35FD" w:rsidRDefault="004B35FD">
      <w:pPr>
        <w:spacing w:after="16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4B35FD" w:rsidRDefault="00F51196">
      <w:pPr>
        <w:spacing w:after="16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ASK</w:t>
      </w:r>
    </w:p>
    <w:p w:rsidR="004B35FD" w:rsidRDefault="00F51196">
      <w:pPr>
        <w:spacing w:after="16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HORT REPORT</w:t>
      </w:r>
    </w:p>
    <w:p w:rsidR="004B35FD" w:rsidRDefault="00F51196">
      <w:pPr>
        <w:spacing w:after="16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ATCH</w:t>
      </w:r>
    </w:p>
    <w:p w:rsidR="004B35FD" w:rsidRDefault="00F51196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</w:t>
      </w:r>
    </w:p>
    <w:p w:rsidR="004B35FD" w:rsidRDefault="004B35F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4B35FD" w:rsidRDefault="006318B5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ate </w:t>
      </w:r>
      <w:r>
        <w:rPr>
          <w:rFonts w:ascii="Times New Roman" w:eastAsia="Times New Roman" w:hAnsi="Times New Roman" w:cs="Times New Roman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sz w:val="24"/>
          <w:szCs w:val="24"/>
        </w:rPr>
        <w:softHyphen/>
      </w:r>
      <w:r>
        <w:rPr>
          <w:rFonts w:ascii="Times New Roman" w:eastAsia="Times New Roman" w:hAnsi="Times New Roman" w:cs="Times New Roman"/>
          <w:sz w:val="24"/>
          <w:szCs w:val="24"/>
        </w:rPr>
        <w:softHyphen/>
        <w:t>__________________</w:t>
      </w:r>
    </w:p>
    <w:p w:rsidR="004B35FD" w:rsidRDefault="004B35F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4B35FD" w:rsidRDefault="004B35F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4B35FD" w:rsidRDefault="004B35F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4B35FD" w:rsidRDefault="004B35F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4B35FD" w:rsidRDefault="004B35F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4B35FD" w:rsidRDefault="004B35F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6318B5" w:rsidRDefault="006318B5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6318B5" w:rsidRDefault="006318B5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6318B5" w:rsidRDefault="006318B5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6318B5" w:rsidRDefault="006318B5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6318B5" w:rsidRDefault="006318B5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6318B5" w:rsidRDefault="006318B5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6318B5" w:rsidRDefault="006318B5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6318B5" w:rsidRDefault="006318B5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6318B5" w:rsidRDefault="006318B5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4B35FD" w:rsidRDefault="004B35F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4B35FD" w:rsidRDefault="004B35FD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4B35FD" w:rsidRDefault="00F51196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Instructions:</w:t>
      </w:r>
    </w:p>
    <w:p w:rsidR="004B35FD" w:rsidRDefault="004B35FD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4B35FD" w:rsidRDefault="00F51196">
      <w:pPr>
        <w:numPr>
          <w:ilvl w:val="0"/>
          <w:numId w:val="1"/>
        </w:numPr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-5 members in each group</w:t>
      </w:r>
    </w:p>
    <w:p w:rsidR="004B35FD" w:rsidRDefault="00F51196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  <w:highlight w:val="cyan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cyan"/>
        </w:rPr>
        <w:t>Word Limit: 2,500 to 3000 words</w:t>
      </w:r>
    </w:p>
    <w:p w:rsidR="004B35FD" w:rsidRDefault="00F51196">
      <w:pPr>
        <w:numPr>
          <w:ilvl w:val="0"/>
          <w:numId w:val="1"/>
        </w:numPr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ovide </w:t>
      </w:r>
      <w:r>
        <w:rPr>
          <w:rFonts w:ascii="Times New Roman" w:eastAsia="Times New Roman" w:hAnsi="Times New Roman" w:cs="Times New Roman"/>
          <w:b/>
          <w:sz w:val="24"/>
          <w:szCs w:val="24"/>
          <w:highlight w:val="cyan"/>
          <w:u w:val="single"/>
        </w:rPr>
        <w:t>in-text cita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here necessary in IEEE format to avoid plagiarism detection. </w:t>
      </w:r>
    </w:p>
    <w:p w:rsidR="004B35FD" w:rsidRDefault="00F51196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aximum </w:t>
      </w:r>
      <w:r>
        <w:rPr>
          <w:rFonts w:ascii="Times New Roman" w:eastAsia="Times New Roman" w:hAnsi="Times New Roman" w:cs="Times New Roman"/>
          <w:b/>
          <w:sz w:val="24"/>
          <w:szCs w:val="24"/>
          <w:highlight w:val="cyan"/>
          <w:u w:val="single"/>
        </w:rPr>
        <w:t>10-15% similarity index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s accepted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, if it exceeds, then negative marking will be done. </w:t>
      </w:r>
    </w:p>
    <w:p w:rsidR="004B35FD" w:rsidRDefault="00F51196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You can add/delete/modify headings according to your project. </w:t>
      </w:r>
    </w:p>
    <w:p w:rsidR="004B35FD" w:rsidRDefault="00F51196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ach heading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must be divided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among members. Write your surname &amp; roll no. after </w:t>
      </w:r>
      <w:r w:rsidR="0071668E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he</w:t>
      </w:r>
      <w:r w:rsidR="006318B5">
        <w:rPr>
          <w:rFonts w:ascii="Times New Roman" w:eastAsia="Times New Roman" w:hAnsi="Times New Roman" w:cs="Times New Roman"/>
          <w:sz w:val="24"/>
          <w:szCs w:val="24"/>
        </w:rPr>
        <w:t>ading: e.g.,</w:t>
      </w:r>
      <w:r w:rsidR="007166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318B5">
        <w:rPr>
          <w:rFonts w:ascii="Times New Roman" w:eastAsia="Times New Roman" w:hAnsi="Times New Roman" w:cs="Times New Roman"/>
          <w:sz w:val="24"/>
          <w:szCs w:val="24"/>
        </w:rPr>
        <w:t>“Abstract (Khan, 22K-</w:t>
      </w:r>
      <w:r>
        <w:rPr>
          <w:rFonts w:ascii="Times New Roman" w:eastAsia="Times New Roman" w:hAnsi="Times New Roman" w:cs="Times New Roman"/>
          <w:sz w:val="24"/>
          <w:szCs w:val="24"/>
        </w:rPr>
        <w:t>0</w:t>
      </w:r>
      <w:r w:rsidR="006318B5">
        <w:rPr>
          <w:rFonts w:ascii="Times New Roman" w:eastAsia="Times New Roman" w:hAnsi="Times New Roman" w:cs="Times New Roman"/>
          <w:sz w:val="24"/>
          <w:szCs w:val="24"/>
        </w:rPr>
        <w:t>55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1).” </w:t>
      </w:r>
    </w:p>
    <w:p w:rsidR="004B35FD" w:rsidRDefault="00F51196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Your work &amp; write-up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hould be equally divided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. This will reflect your effective group management skills.</w:t>
      </w:r>
    </w:p>
    <w:p w:rsidR="004B35FD" w:rsidRDefault="006318B5">
      <w:pPr>
        <w:numPr>
          <w:ilvl w:val="0"/>
          <w:numId w:val="1"/>
        </w:numPr>
        <w:rPr>
          <w:b/>
          <w:sz w:val="24"/>
          <w:szCs w:val="24"/>
          <w:highlight w:val="cyan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cyan"/>
        </w:rPr>
        <w:t>_______________ is the last date</w:t>
      </w:r>
      <w:r w:rsidR="00F51196">
        <w:rPr>
          <w:rFonts w:ascii="Times New Roman" w:eastAsia="Times New Roman" w:hAnsi="Times New Roman" w:cs="Times New Roman"/>
          <w:b/>
          <w:sz w:val="24"/>
          <w:szCs w:val="24"/>
          <w:highlight w:val="cyan"/>
        </w:rPr>
        <w:t xml:space="preserve"> to submit the report.</w:t>
      </w:r>
    </w:p>
    <w:p w:rsidR="004B35FD" w:rsidRDefault="004B35FD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6318B5" w:rsidRDefault="006318B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6318B5" w:rsidRDefault="006318B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4B35FD" w:rsidRDefault="00F51196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onten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4B35FD" w:rsidRDefault="004B35FD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4B35FD" w:rsidRDefault="00F51196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Headings</w:t>
      </w:r>
    </w:p>
    <w:p w:rsidR="004B35FD" w:rsidRDefault="004B35FD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4B35FD" w:rsidRDefault="00F51196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bstract </w:t>
      </w:r>
    </w:p>
    <w:p w:rsidR="004B35FD" w:rsidRDefault="004B35FD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B35FD" w:rsidRDefault="00F51196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Introduction </w:t>
      </w:r>
    </w:p>
    <w:p w:rsidR="004B35FD" w:rsidRDefault="004B35FD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B35FD" w:rsidRDefault="00F51196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Objectives &amp; Research Question </w:t>
      </w:r>
    </w:p>
    <w:p w:rsidR="004B35FD" w:rsidRDefault="004B35FD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B35FD" w:rsidRDefault="00F51196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tatement of the problem/Market Needs/Research Gap </w:t>
      </w:r>
    </w:p>
    <w:p w:rsidR="004B35FD" w:rsidRDefault="004B35FD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B35FD" w:rsidRDefault="00F51196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Requirement Engineering </w:t>
      </w:r>
    </w:p>
    <w:p w:rsidR="004B35FD" w:rsidRDefault="00F51196">
      <w:pPr>
        <w:numPr>
          <w:ilvl w:val="0"/>
          <w:numId w:val="3"/>
        </w:numPr>
        <w:spacing w:line="240" w:lineRule="auto"/>
        <w:ind w:left="504"/>
        <w:rPr>
          <w:color w:val="262626"/>
        </w:rPr>
      </w:pPr>
      <w:r>
        <w:rPr>
          <w:rFonts w:ascii="Times New Roman" w:eastAsia="Times New Roman" w:hAnsi="Times New Roman" w:cs="Times New Roman"/>
          <w:color w:val="262626"/>
          <w:sz w:val="24"/>
          <w:szCs w:val="24"/>
        </w:rPr>
        <w:t xml:space="preserve">Stakeholder identification </w:t>
      </w:r>
    </w:p>
    <w:p w:rsidR="004B35FD" w:rsidRDefault="00F51196">
      <w:pPr>
        <w:numPr>
          <w:ilvl w:val="0"/>
          <w:numId w:val="3"/>
        </w:numPr>
        <w:spacing w:before="260" w:line="240" w:lineRule="auto"/>
        <w:ind w:left="504"/>
        <w:rPr>
          <w:color w:val="262626"/>
        </w:rPr>
      </w:pPr>
      <w:r>
        <w:rPr>
          <w:rFonts w:ascii="Times New Roman" w:eastAsia="Times New Roman" w:hAnsi="Times New Roman" w:cs="Times New Roman"/>
          <w:color w:val="262626"/>
          <w:sz w:val="24"/>
          <w:szCs w:val="24"/>
        </w:rPr>
        <w:t xml:space="preserve"> Requirements gathering (interviews, survey, etc.). </w:t>
      </w:r>
    </w:p>
    <w:p w:rsidR="004B35FD" w:rsidRDefault="004B35FD">
      <w:pPr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GoBack"/>
      <w:bookmarkEnd w:id="1"/>
    </w:p>
    <w:p w:rsidR="004B35FD" w:rsidRDefault="00F51196">
      <w:pPr>
        <w:rPr>
          <w:rFonts w:ascii="Times New Roman" w:eastAsia="Times New Roman" w:hAnsi="Times New Roman" w:cs="Times New Roman"/>
          <w:i/>
          <w:color w:val="262626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Literature Review (4-5 Research Papers) </w:t>
      </w:r>
    </w:p>
    <w:p w:rsidR="004B35FD" w:rsidRDefault="00F51196">
      <w:pPr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ceptual/Theoretical Framework in the chart form and its explanation.</w:t>
      </w:r>
    </w:p>
    <w:p w:rsidR="004B35FD" w:rsidRDefault="006318B5">
      <w:pPr>
        <w:numPr>
          <w:ilvl w:val="0"/>
          <w:numId w:val="4"/>
        </w:numPr>
        <w:rPr>
          <w:b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Also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, t</w:t>
      </w:r>
      <w:r w:rsidR="00F51196">
        <w:rPr>
          <w:rFonts w:ascii="Times New Roman" w:eastAsia="Times New Roman" w:hAnsi="Times New Roman" w:cs="Times New Roman"/>
          <w:sz w:val="24"/>
          <w:szCs w:val="24"/>
        </w:rPr>
        <w:t xml:space="preserve">he literature matrix will be provide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(by each group) </w:t>
      </w:r>
      <w:r w:rsidR="00F51196">
        <w:rPr>
          <w:rFonts w:ascii="Times New Roman" w:eastAsia="Times New Roman" w:hAnsi="Times New Roman" w:cs="Times New Roman"/>
          <w:sz w:val="24"/>
          <w:szCs w:val="24"/>
        </w:rPr>
        <w:t xml:space="preserve">of all research papers in the table given below. </w:t>
      </w:r>
    </w:p>
    <w:p w:rsidR="004B35FD" w:rsidRDefault="004B35FD">
      <w:pPr>
        <w:ind w:left="450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"/>
        <w:tblW w:w="7522" w:type="dxa"/>
        <w:jc w:val="center"/>
        <w:tblLayout w:type="fixed"/>
        <w:tblLook w:val="0400" w:firstRow="0" w:lastRow="0" w:firstColumn="0" w:lastColumn="0" w:noHBand="0" w:noVBand="1"/>
      </w:tblPr>
      <w:tblGrid>
        <w:gridCol w:w="1800"/>
        <w:gridCol w:w="1174"/>
        <w:gridCol w:w="1687"/>
        <w:gridCol w:w="914"/>
        <w:gridCol w:w="1947"/>
      </w:tblGrid>
      <w:tr w:rsidR="004B35FD">
        <w:trPr>
          <w:trHeight w:val="15"/>
          <w:jc w:val="center"/>
        </w:trPr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</w:tcPr>
          <w:p w:rsidR="004B35FD" w:rsidRDefault="00F5119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 Author &amp; Date</w:t>
            </w:r>
          </w:p>
        </w:tc>
        <w:tc>
          <w:tcPr>
            <w:tcW w:w="11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</w:tcPr>
          <w:p w:rsidR="004B35FD" w:rsidRDefault="00F5119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blem </w:t>
            </w:r>
          </w:p>
        </w:tc>
        <w:tc>
          <w:tcPr>
            <w:tcW w:w="16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</w:tcPr>
          <w:p w:rsidR="004B35FD" w:rsidRDefault="00F5119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oftware/Tool</w:t>
            </w:r>
          </w:p>
        </w:tc>
        <w:tc>
          <w:tcPr>
            <w:tcW w:w="9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</w:tcPr>
          <w:p w:rsidR="004B35FD" w:rsidRDefault="00F5119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sult</w:t>
            </w:r>
          </w:p>
        </w:tc>
        <w:tc>
          <w:tcPr>
            <w:tcW w:w="19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</w:tcPr>
          <w:p w:rsidR="004B35FD" w:rsidRDefault="00F5119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urther Research</w:t>
            </w:r>
          </w:p>
        </w:tc>
      </w:tr>
      <w:tr w:rsidR="004B35FD">
        <w:trPr>
          <w:trHeight w:val="15"/>
          <w:jc w:val="center"/>
        </w:trPr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</w:tcPr>
          <w:p w:rsidR="004B35FD" w:rsidRDefault="004B35F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</w:tcPr>
          <w:p w:rsidR="004B35FD" w:rsidRDefault="00F5119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</w:tcPr>
          <w:p w:rsidR="004B35FD" w:rsidRDefault="00F5119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</w:tcPr>
          <w:p w:rsidR="004B35FD" w:rsidRDefault="00F5119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</w:tcPr>
          <w:p w:rsidR="004B35FD" w:rsidRDefault="00F5119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B35FD">
        <w:trPr>
          <w:trHeight w:val="15"/>
          <w:jc w:val="center"/>
        </w:trPr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</w:tcPr>
          <w:p w:rsidR="004B35FD" w:rsidRDefault="00F5119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1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</w:tcPr>
          <w:p w:rsidR="004B35FD" w:rsidRDefault="00F5119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</w:tcPr>
          <w:p w:rsidR="004B35FD" w:rsidRDefault="00F5119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</w:tcPr>
          <w:p w:rsidR="004B35FD" w:rsidRDefault="00F5119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</w:tcPr>
          <w:p w:rsidR="004B35FD" w:rsidRDefault="00F5119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B35FD">
        <w:trPr>
          <w:trHeight w:val="15"/>
          <w:jc w:val="center"/>
        </w:trPr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</w:tcPr>
          <w:p w:rsidR="004B35FD" w:rsidRDefault="00F5119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1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</w:tcPr>
          <w:p w:rsidR="004B35FD" w:rsidRDefault="00F5119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</w:tcPr>
          <w:p w:rsidR="004B35FD" w:rsidRDefault="00F5119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</w:tcPr>
          <w:p w:rsidR="004B35FD" w:rsidRDefault="00F5119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</w:tcPr>
          <w:p w:rsidR="004B35FD" w:rsidRDefault="00F5119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4B35FD">
        <w:trPr>
          <w:trHeight w:val="15"/>
          <w:jc w:val="center"/>
        </w:trPr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</w:tcPr>
          <w:p w:rsidR="004B35FD" w:rsidRDefault="00F5119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1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</w:tcPr>
          <w:p w:rsidR="004B35FD" w:rsidRDefault="00F5119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8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</w:tcPr>
          <w:p w:rsidR="004B35FD" w:rsidRDefault="00F5119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</w:tcPr>
          <w:p w:rsidR="004B35FD" w:rsidRDefault="00F5119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9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</w:tcPr>
          <w:p w:rsidR="004B35FD" w:rsidRDefault="00F5119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:rsidR="004B35FD" w:rsidRDefault="004B35FD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B35FD" w:rsidRDefault="004B35FD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B35FD" w:rsidRDefault="00F51196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search Methodology</w:t>
      </w:r>
    </w:p>
    <w:p w:rsidR="004B35FD" w:rsidRDefault="004B35FD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B35FD" w:rsidRDefault="00F51196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oject Management </w:t>
      </w:r>
    </w:p>
    <w:p w:rsidR="004B35FD" w:rsidRPr="0071668E" w:rsidRDefault="00F51196" w:rsidP="0071668E">
      <w:pPr>
        <w:numPr>
          <w:ilvl w:val="0"/>
          <w:numId w:val="2"/>
        </w:numPr>
        <w:spacing w:line="240" w:lineRule="auto"/>
        <w:ind w:left="504"/>
        <w:rPr>
          <w:color w:val="262626"/>
        </w:rPr>
      </w:pPr>
      <w:r>
        <w:rPr>
          <w:rFonts w:ascii="Times New Roman" w:eastAsia="Times New Roman" w:hAnsi="Times New Roman" w:cs="Times New Roman"/>
          <w:color w:val="262626"/>
          <w:sz w:val="24"/>
          <w:szCs w:val="24"/>
        </w:rPr>
        <w:t> Platform/technology selection.</w:t>
      </w:r>
    </w:p>
    <w:p w:rsidR="004B35FD" w:rsidRDefault="00F51196">
      <w:pPr>
        <w:numPr>
          <w:ilvl w:val="0"/>
          <w:numId w:val="2"/>
        </w:numPr>
        <w:spacing w:before="260" w:line="240" w:lineRule="auto"/>
        <w:ind w:left="504"/>
        <w:rPr>
          <w:color w:val="262626"/>
        </w:rPr>
      </w:pPr>
      <w:r>
        <w:rPr>
          <w:rFonts w:ascii="Times New Roman" w:eastAsia="Times New Roman" w:hAnsi="Times New Roman" w:cs="Times New Roman"/>
          <w:color w:val="262626"/>
          <w:sz w:val="24"/>
          <w:szCs w:val="24"/>
        </w:rPr>
        <w:t> Time scheduling (Gantt chart).</w:t>
      </w:r>
    </w:p>
    <w:p w:rsidR="004B35FD" w:rsidRDefault="004B35FD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B35FD" w:rsidRDefault="00F51196">
      <w:pPr>
        <w:rPr>
          <w:rFonts w:ascii="Times New Roman" w:eastAsia="Times New Roman" w:hAnsi="Times New Roman" w:cs="Times New Roman"/>
          <w:i/>
          <w:color w:val="262626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ignificance of the Project </w:t>
      </w:r>
    </w:p>
    <w:p w:rsidR="004B35FD" w:rsidRDefault="004B35FD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B35FD" w:rsidRDefault="00F51196">
      <w:pPr>
        <w:rPr>
          <w:rFonts w:ascii="Times New Roman" w:eastAsia="Times New Roman" w:hAnsi="Times New Roman" w:cs="Times New Roman"/>
          <w:i/>
          <w:color w:val="262626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onclusion </w:t>
      </w:r>
    </w:p>
    <w:p w:rsidR="004B35FD" w:rsidRDefault="004B35FD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B35FD" w:rsidRDefault="00F51196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References (IEEE format) </w:t>
      </w:r>
    </w:p>
    <w:p w:rsidR="004B35FD" w:rsidRDefault="004B35FD"/>
    <w:sectPr w:rsidR="004B35FD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8561CE"/>
    <w:multiLevelType w:val="multilevel"/>
    <w:tmpl w:val="B394BA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 w15:restartNumberingAfterBreak="0">
    <w:nsid w:val="4DF8774B"/>
    <w:multiLevelType w:val="multilevel"/>
    <w:tmpl w:val="8BC476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682175AB"/>
    <w:multiLevelType w:val="multilevel"/>
    <w:tmpl w:val="D040D210"/>
    <w:lvl w:ilvl="0">
      <w:start w:val="1"/>
      <w:numFmt w:val="bullet"/>
      <w:lvlText w:val="●"/>
      <w:lvlJc w:val="left"/>
      <w:pPr>
        <w:ind w:left="45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17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9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61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33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05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77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9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21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7BC9146C"/>
    <w:multiLevelType w:val="multilevel"/>
    <w:tmpl w:val="73A641C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NDQ2sDQytjA3tjBQ0lEKTi0uzszPAykwrAUAUTlF5ywAAAA="/>
  </w:docVars>
  <w:rsids>
    <w:rsidRoot w:val="004B35FD"/>
    <w:rsid w:val="004B35FD"/>
    <w:rsid w:val="006318B5"/>
    <w:rsid w:val="0071668E"/>
    <w:rsid w:val="00DC56DB"/>
    <w:rsid w:val="00F04859"/>
    <w:rsid w:val="00F51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80300"/>
  <w15:docId w15:val="{C16344EE-E6C9-4182-8B92-3D62D3267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5119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19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50</Words>
  <Characters>14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been</dc:creator>
  <cp:lastModifiedBy>BASIL</cp:lastModifiedBy>
  <cp:revision>5</cp:revision>
  <dcterms:created xsi:type="dcterms:W3CDTF">2022-10-14T10:34:00Z</dcterms:created>
  <dcterms:modified xsi:type="dcterms:W3CDTF">2023-04-25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1114771caf0d85b5ee23d3ef5da1990620467b0694d058afa2ba4f0e9b7aaa</vt:lpwstr>
  </property>
</Properties>
</file>